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pPr w:leftFromText="180" w:rightFromText="180" w:vertAnchor="text" w:horzAnchor="margin" w:tblpX="-162" w:tblpY="-145"/>
        <w:tblW w:w="108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90"/>
      </w:tblGrid>
      <w:tr w:rsidR="00BF7273" w:rsidRPr="0078196E" w:rsidTr="00BF7273">
        <w:tc>
          <w:tcPr>
            <w:tcW w:w="10890" w:type="dxa"/>
            <w:shd w:val="clear" w:color="auto" w:fill="auto"/>
          </w:tcPr>
          <w:p w:rsidR="00BF7273" w:rsidRDefault="00BF7273" w:rsidP="00BF7273">
            <w:pPr>
              <w:jc w:val="center"/>
            </w:pPr>
            <w:r>
              <w:rPr>
                <w:noProof/>
              </w:rPr>
              <w:drawing>
                <wp:inline distT="0" distB="0" distL="0" distR="0">
                  <wp:extent cx="1029686" cy="942975"/>
                  <wp:effectExtent l="19050" t="0" r="0" b="0"/>
                  <wp:docPr id="5" name="Picture 0" descr="logo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.jp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1956" cy="9450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572369" w:rsidRDefault="00FC0EC2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attern Recognition</w:t>
            </w:r>
            <w:r w:rsidR="00464C31">
              <w:rPr>
                <w:b/>
                <w:bCs/>
                <w:sz w:val="24"/>
                <w:szCs w:val="24"/>
              </w:rPr>
              <w:t xml:space="preserve"> Course</w:t>
            </w:r>
          </w:p>
          <w:p w:rsidR="00BF7273" w:rsidRPr="00C04805" w:rsidRDefault="0006457E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omputer Science</w:t>
            </w:r>
            <w:r w:rsidR="00BF7273" w:rsidRPr="00C04805">
              <w:rPr>
                <w:b/>
                <w:bCs/>
                <w:sz w:val="24"/>
                <w:szCs w:val="24"/>
              </w:rPr>
              <w:t xml:space="preserve"> Department</w:t>
            </w:r>
          </w:p>
          <w:p w:rsidR="00BF7273" w:rsidRPr="00C04805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Faculty of Computer and</w:t>
            </w:r>
            <w:r w:rsidRPr="00C04805">
              <w:rPr>
                <w:b/>
                <w:bCs/>
                <w:sz w:val="24"/>
                <w:szCs w:val="24"/>
              </w:rPr>
              <w:t xml:space="preserve"> Information Sciences</w:t>
            </w:r>
          </w:p>
          <w:p w:rsidR="00BF7273" w:rsidRDefault="00BF7273" w:rsidP="00BF7273">
            <w:pPr>
              <w:jc w:val="center"/>
              <w:rPr>
                <w:b/>
                <w:bCs/>
                <w:sz w:val="24"/>
                <w:szCs w:val="24"/>
              </w:rPr>
            </w:pPr>
            <w:proofErr w:type="spellStart"/>
            <w:r w:rsidRPr="00C04805">
              <w:rPr>
                <w:b/>
                <w:bCs/>
                <w:sz w:val="24"/>
                <w:szCs w:val="24"/>
              </w:rPr>
              <w:t>Ain</w:t>
            </w:r>
            <w:proofErr w:type="spellEnd"/>
            <w:r w:rsidRPr="00C04805">
              <w:rPr>
                <w:b/>
                <w:bCs/>
                <w:sz w:val="24"/>
                <w:szCs w:val="24"/>
              </w:rPr>
              <w:t xml:space="preserve"> Shams University</w:t>
            </w:r>
            <w:r>
              <w:rPr>
                <w:b/>
                <w:bCs/>
                <w:sz w:val="24"/>
                <w:szCs w:val="24"/>
              </w:rPr>
              <w:t>, Egypt</w:t>
            </w:r>
          </w:p>
          <w:p w:rsidR="002C4B7C" w:rsidRPr="0078196E" w:rsidRDefault="002C4B7C" w:rsidP="00BF7273">
            <w:pPr>
              <w:jc w:val="center"/>
              <w:rPr>
                <w:b/>
                <w:bCs/>
              </w:rPr>
            </w:pPr>
          </w:p>
        </w:tc>
      </w:tr>
      <w:tr w:rsidR="00BF7273" w:rsidRPr="009C0E97" w:rsidTr="00BF7273">
        <w:tc>
          <w:tcPr>
            <w:tcW w:w="10890" w:type="dxa"/>
            <w:shd w:val="clear" w:color="auto" w:fill="D9D9D9" w:themeFill="background1" w:themeFillShade="D9"/>
          </w:tcPr>
          <w:p w:rsidR="00BF7273" w:rsidRDefault="002C4B7C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 Report of </w:t>
            </w:r>
            <w:r w:rsidR="00D01376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Final </w:t>
            </w:r>
            <w:r w:rsidR="0006177A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Project</w:t>
            </w:r>
          </w:p>
          <w:p w:rsidR="00BF7273" w:rsidRPr="009C0E97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 w:rsidRPr="009C0E97">
              <w:rPr>
                <w:rFonts w:ascii="Times New Roman" w:eastAsia="Times New Roman" w:hAnsi="Times New Roman" w:cs="Times New Roman"/>
                <w:b/>
                <w:bCs/>
                <w:sz w:val="32"/>
                <w:szCs w:val="40"/>
                <w:lang w:bidi="ar-EG"/>
              </w:rPr>
              <w:t>By</w:t>
            </w:r>
          </w:p>
        </w:tc>
      </w:tr>
    </w:tbl>
    <w:tbl>
      <w:tblPr>
        <w:tblStyle w:val="TableGrid"/>
        <w:tblW w:w="11160" w:type="dxa"/>
        <w:tblInd w:w="-7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0"/>
        <w:gridCol w:w="10620"/>
        <w:gridCol w:w="270"/>
      </w:tblGrid>
      <w:tr w:rsidR="00BF7273" w:rsidRPr="008148A5" w:rsidTr="009F3DDE">
        <w:trPr>
          <w:gridBefore w:val="1"/>
          <w:wBefore w:w="270" w:type="dxa"/>
        </w:trPr>
        <w:tc>
          <w:tcPr>
            <w:tcW w:w="10890" w:type="dxa"/>
            <w:gridSpan w:val="2"/>
            <w:shd w:val="clear" w:color="auto" w:fill="auto"/>
          </w:tcPr>
          <w:p w:rsidR="001160A1" w:rsidRDefault="001160A1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</w:p>
          <w:p w:rsidR="00BF7273" w:rsidRDefault="00BB5C5A" w:rsidP="00BB5C5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Team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no.: [</w:t>
            </w:r>
            <w:r w:rsidR="0086437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 </w:t>
            </w:r>
            <w:r w:rsidR="00BF7273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:rsidR="00BF7273" w:rsidRDefault="00BF7273" w:rsidP="003E5C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bdullah 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Abdelkader</w:t>
            </w:r>
            <w:proofErr w:type="spellEnd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roshdy</w:t>
            </w:r>
            <w:proofErr w:type="spellEnd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3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:rsidR="00BF7273" w:rsidRDefault="00BF7273" w:rsidP="003E5C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abdullah</w:t>
            </w:r>
            <w:proofErr w:type="spellEnd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Mahmoud 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Abdallah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3]</w:t>
            </w:r>
          </w:p>
          <w:p w:rsidR="00BF7273" w:rsidRDefault="00BF7273" w:rsidP="003E5CF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Abdullah 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shaaban</w:t>
            </w:r>
            <w:proofErr w:type="spellEnd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elsayed</w:t>
            </w:r>
            <w:proofErr w:type="spellEnd"/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3]</w:t>
            </w:r>
          </w:p>
          <w:p w:rsidR="00BF7273" w:rsidRDefault="00BF7273" w:rsidP="0086437D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[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Rabah</w:t>
            </w:r>
            <w:proofErr w:type="spellEnd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</w:t>
            </w:r>
            <w:proofErr w:type="spellStart"/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jamal</w:t>
            </w:r>
            <w:proofErr w:type="spellEnd"/>
            <w:r w:rsidR="0086437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 xml:space="preserve"> Mohamed Ali</w:t>
            </w: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 - [</w:t>
            </w:r>
            <w:r w:rsidR="0086437D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2</w:t>
            </w:r>
            <w:r w:rsidR="003E5CF4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  <w:lang w:bidi="ar-EG"/>
              </w:rPr>
              <w:t>]</w:t>
            </w:r>
          </w:p>
          <w:p w:rsidR="00BF7273" w:rsidRPr="008148A5" w:rsidRDefault="00BF7273" w:rsidP="003E5CF4">
            <w:pPr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bidi="ar-EG"/>
              </w:rPr>
            </w:pPr>
          </w:p>
        </w:tc>
      </w:tr>
      <w:tr w:rsidR="00BF7273" w:rsidRPr="001F0283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D9D9D9" w:themeFill="background1" w:themeFillShade="D9"/>
          </w:tcPr>
          <w:p w:rsidR="00BF7273" w:rsidRPr="001F0283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>Project</w:t>
            </w:r>
            <w:r w:rsidRPr="001F0283">
              <w:rPr>
                <w:rFonts w:ascii="Times New Roman" w:eastAsia="Times New Roman" w:hAnsi="Times New Roman" w:cs="Times New Roman"/>
                <w:b/>
                <w:bCs/>
                <w:sz w:val="32"/>
                <w:szCs w:val="36"/>
                <w:lang w:bidi="ar-EG"/>
              </w:rPr>
              <w:t xml:space="preserve"> Title</w:t>
            </w:r>
          </w:p>
        </w:tc>
      </w:tr>
      <w:tr w:rsidR="00BF7273" w:rsidRPr="00860E00" w:rsidTr="009F3DDE">
        <w:trPr>
          <w:gridAfter w:val="1"/>
          <w:wAfter w:w="270" w:type="dxa"/>
        </w:trPr>
        <w:tc>
          <w:tcPr>
            <w:tcW w:w="10890" w:type="dxa"/>
            <w:gridSpan w:val="2"/>
            <w:shd w:val="clear" w:color="auto" w:fill="auto"/>
          </w:tcPr>
          <w:p w:rsidR="00BF7273" w:rsidRPr="001E69ED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  <w:p w:rsidR="00BF7273" w:rsidRDefault="00BF7273" w:rsidP="00BF7273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</w:pP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  <w:r w:rsidR="0006457E" w:rsidRPr="0006457E">
              <w:rPr>
                <w:rFonts w:ascii="Times New Roman" w:hAnsi="Times New Roman" w:cs="Times New Roman"/>
                <w:b/>
                <w:bCs/>
                <w:i/>
                <w:iCs/>
                <w:color w:val="FF0000"/>
                <w:sz w:val="36"/>
                <w:szCs w:val="28"/>
                <w:lang w:val="tr-TR" w:eastAsia="tr-TR"/>
              </w:rPr>
              <w:t>Object Detection and Recognition</w:t>
            </w:r>
            <w:r w:rsidRPr="003425E4">
              <w:rPr>
                <w:rFonts w:ascii="Times New Roman" w:eastAsia="Times New Roman" w:hAnsi="Times New Roman" w:cs="Times New Roman"/>
                <w:b/>
                <w:bCs/>
                <w:kern w:val="28"/>
                <w:sz w:val="36"/>
                <w:szCs w:val="36"/>
                <w:lang w:bidi="ar-EG"/>
              </w:rPr>
              <w:t>"</w:t>
            </w:r>
          </w:p>
          <w:p w:rsidR="00BF7273" w:rsidRPr="00860E00" w:rsidRDefault="00BF7273" w:rsidP="00A81BB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kern w:val="28"/>
                <w:sz w:val="20"/>
                <w:szCs w:val="20"/>
                <w:lang w:bidi="ar-EG"/>
              </w:rPr>
            </w:pPr>
          </w:p>
        </w:tc>
      </w:tr>
    </w:tbl>
    <w:p w:rsidR="00BF7273" w:rsidRDefault="00BF7273" w:rsidP="00BF7273"/>
    <w:p w:rsidR="00BF7273" w:rsidRDefault="00BF7273" w:rsidP="00BF7273"/>
    <w:p w:rsidR="004652C0" w:rsidRDefault="004652C0" w:rsidP="004652C0">
      <w:pPr>
        <w:jc w:val="center"/>
      </w:pPr>
    </w:p>
    <w:p w:rsidR="004652C0" w:rsidRDefault="004652C0" w:rsidP="004652C0">
      <w:pPr>
        <w:jc w:val="center"/>
      </w:pPr>
    </w:p>
    <w:p w:rsidR="004652C0" w:rsidRDefault="004652C0" w:rsidP="004652C0">
      <w:pPr>
        <w:jc w:val="center"/>
        <w:rPr>
          <w:b/>
          <w:bCs/>
          <w:sz w:val="36"/>
          <w:szCs w:val="24"/>
        </w:rPr>
      </w:pPr>
    </w:p>
    <w:p w:rsidR="00572369" w:rsidRDefault="00572369" w:rsidP="004652C0">
      <w:pPr>
        <w:jc w:val="center"/>
        <w:rPr>
          <w:color w:val="FF0000"/>
        </w:rPr>
      </w:pPr>
    </w:p>
    <w:p w:rsidR="009978A4" w:rsidRDefault="009978A4" w:rsidP="004652C0">
      <w:pPr>
        <w:jc w:val="center"/>
        <w:rPr>
          <w:color w:val="FF0000"/>
        </w:rPr>
      </w:pPr>
    </w:p>
    <w:p w:rsidR="009978A4" w:rsidRDefault="009978A4" w:rsidP="004652C0">
      <w:pPr>
        <w:jc w:val="center"/>
        <w:rPr>
          <w:color w:val="FF0000"/>
        </w:rPr>
      </w:pPr>
    </w:p>
    <w:p w:rsidR="009978A4" w:rsidRDefault="009978A4" w:rsidP="004652C0">
      <w:pPr>
        <w:jc w:val="center"/>
        <w:rPr>
          <w:b/>
          <w:bCs/>
          <w:sz w:val="36"/>
          <w:szCs w:val="24"/>
        </w:rPr>
      </w:pPr>
    </w:p>
    <w:p w:rsidR="00572369" w:rsidRDefault="00572369" w:rsidP="004652C0">
      <w:pPr>
        <w:jc w:val="center"/>
        <w:rPr>
          <w:b/>
          <w:bCs/>
          <w:sz w:val="36"/>
          <w:szCs w:val="24"/>
        </w:rPr>
      </w:pPr>
    </w:p>
    <w:p w:rsidR="003F4CCE" w:rsidRPr="00B95B1D" w:rsidRDefault="00FC0EC2" w:rsidP="00B95B1D">
      <w:pPr>
        <w:jc w:val="center"/>
        <w:rPr>
          <w:b/>
          <w:bCs/>
          <w:sz w:val="32"/>
          <w:szCs w:val="24"/>
        </w:rPr>
      </w:pPr>
      <w:r>
        <w:rPr>
          <w:b/>
          <w:bCs/>
          <w:sz w:val="32"/>
          <w:szCs w:val="24"/>
        </w:rPr>
        <w:t>1</w:t>
      </w:r>
      <w:r w:rsidRPr="00FC0EC2">
        <w:rPr>
          <w:b/>
          <w:bCs/>
          <w:sz w:val="32"/>
          <w:szCs w:val="24"/>
          <w:vertAlign w:val="superscript"/>
        </w:rPr>
        <w:t>st</w:t>
      </w:r>
      <w:r w:rsidR="006F396B">
        <w:rPr>
          <w:b/>
          <w:bCs/>
          <w:sz w:val="32"/>
          <w:szCs w:val="24"/>
        </w:rPr>
        <w:t>Semester 201</w:t>
      </w:r>
      <w:r>
        <w:rPr>
          <w:b/>
          <w:bCs/>
          <w:sz w:val="32"/>
          <w:szCs w:val="24"/>
        </w:rPr>
        <w:t>7\2018</w:t>
      </w:r>
    </w:p>
    <w:p w:rsidR="0006177A" w:rsidRPr="0006177A" w:rsidRDefault="0006177A" w:rsidP="0006177A">
      <w:pPr>
        <w:pStyle w:val="Heading1"/>
        <w:numPr>
          <w:ilvl w:val="0"/>
          <w:numId w:val="7"/>
        </w:numPr>
        <w:tabs>
          <w:tab w:val="left" w:pos="540"/>
        </w:tabs>
        <w:ind w:left="360"/>
        <w:rPr>
          <w:rFonts w:eastAsia="MS Mincho"/>
          <w:b/>
          <w:bCs/>
          <w:sz w:val="28"/>
        </w:rPr>
      </w:pPr>
      <w:r w:rsidRPr="0006177A">
        <w:rPr>
          <w:rFonts w:eastAsia="MS Mincho"/>
          <w:b/>
          <w:bCs/>
          <w:sz w:val="28"/>
        </w:rPr>
        <w:lastRenderedPageBreak/>
        <w:t>Comparative Study</w:t>
      </w:r>
    </w:p>
    <w:p w:rsidR="0006177A" w:rsidRDefault="0006177A" w:rsidP="0006177A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06177A" w:rsidRPr="00F85E66" w:rsidRDefault="0006177A" w:rsidP="0006177A">
      <w:pPr>
        <w:spacing w:after="0"/>
        <w:jc w:val="center"/>
        <w:rPr>
          <w:rFonts w:ascii="Times New Roman" w:hAnsi="Times New Roman" w:cs="Times New Roman"/>
          <w:sz w:val="32"/>
          <w:szCs w:val="24"/>
        </w:rPr>
      </w:pPr>
      <w:r w:rsidRPr="00F85E66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Table 1.</w:t>
      </w:r>
      <w:r w:rsidR="000A0D1D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>Overall Accuracy</w:t>
      </w:r>
      <w:r w:rsidR="000A78EE">
        <w:rPr>
          <w:rFonts w:ascii="Times New Roman" w:eastAsia="Times New Roman" w:hAnsi="Times New Roman" w:cs="Times New Roman"/>
          <w:smallCaps/>
          <w:noProof/>
          <w:sz w:val="20"/>
          <w:szCs w:val="16"/>
        </w:rPr>
        <w:t xml:space="preserve"> (%)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366"/>
        <w:gridCol w:w="2397"/>
        <w:gridCol w:w="2262"/>
        <w:gridCol w:w="2262"/>
      </w:tblGrid>
      <w:tr w:rsidR="0006177A" w:rsidTr="00141323">
        <w:trPr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6177A" w:rsidRPr="00886830" w:rsidRDefault="0006177A" w:rsidP="00141323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  <w:tc>
          <w:tcPr>
            <w:tcW w:w="2397" w:type="dxa"/>
            <w:shd w:val="clear" w:color="auto" w:fill="D9D9D9" w:themeFill="background1" w:themeFillShade="D9"/>
          </w:tcPr>
          <w:p w:rsidR="0006177A" w:rsidRPr="00886830" w:rsidRDefault="00985B2F" w:rsidP="00A8612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 xml:space="preserve">Modified </w:t>
            </w:r>
            <w:r w:rsidR="00FC0EC2">
              <w:rPr>
                <w:rFonts w:ascii="Times New Roman" w:eastAsia="Times New Roman" w:hAnsi="Times New Roman" w:cs="Times New Roman"/>
                <w:b/>
                <w:bCs/>
              </w:rPr>
              <w:t>KNN</w:t>
            </w:r>
          </w:p>
        </w:tc>
        <w:tc>
          <w:tcPr>
            <w:tcW w:w="2262" w:type="dxa"/>
            <w:shd w:val="clear" w:color="auto" w:fill="D9D9D9" w:themeFill="background1" w:themeFillShade="D9"/>
          </w:tcPr>
          <w:p w:rsidR="0006177A" w:rsidRPr="00886830" w:rsidRDefault="00985B2F" w:rsidP="00A86128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-Near Neighbors</w:t>
            </w:r>
          </w:p>
        </w:tc>
        <w:tc>
          <w:tcPr>
            <w:tcW w:w="2262" w:type="dxa"/>
            <w:shd w:val="clear" w:color="auto" w:fill="D9D9D9" w:themeFill="background1" w:themeFillShade="D9"/>
            <w:vAlign w:val="center"/>
          </w:tcPr>
          <w:p w:rsidR="0006177A" w:rsidRDefault="0006177A" w:rsidP="00141323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VM</w:t>
            </w:r>
          </w:p>
        </w:tc>
      </w:tr>
      <w:tr w:rsidR="0006177A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6177A" w:rsidRPr="002370BF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GLCM</w:t>
            </w:r>
          </w:p>
        </w:tc>
        <w:tc>
          <w:tcPr>
            <w:tcW w:w="2397" w:type="dxa"/>
            <w:vAlign w:val="center"/>
          </w:tcPr>
          <w:p w:rsidR="0006177A" w:rsidRPr="006745CB" w:rsidRDefault="007370F3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4%</w:t>
            </w:r>
          </w:p>
        </w:tc>
        <w:tc>
          <w:tcPr>
            <w:tcW w:w="2262" w:type="dxa"/>
            <w:vAlign w:val="center"/>
          </w:tcPr>
          <w:p w:rsidR="0006177A" w:rsidRPr="006745CB" w:rsidRDefault="007370F3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32%</w:t>
            </w:r>
          </w:p>
        </w:tc>
        <w:tc>
          <w:tcPr>
            <w:tcW w:w="2262" w:type="dxa"/>
          </w:tcPr>
          <w:p w:rsidR="0006177A" w:rsidRDefault="0006177A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920646" w:rsidRPr="006745CB" w:rsidRDefault="0086437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40%</w:t>
            </w:r>
          </w:p>
        </w:tc>
      </w:tr>
      <w:tr w:rsidR="000A0D1D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A0D1D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Run-Length Matrix</w:t>
            </w:r>
          </w:p>
        </w:tc>
        <w:tc>
          <w:tcPr>
            <w:tcW w:w="2397" w:type="dxa"/>
            <w:vAlign w:val="center"/>
          </w:tcPr>
          <w:p w:rsidR="000A0D1D" w:rsidRPr="006745CB" w:rsidRDefault="007370F3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72%</w:t>
            </w:r>
          </w:p>
        </w:tc>
        <w:tc>
          <w:tcPr>
            <w:tcW w:w="2262" w:type="dxa"/>
            <w:vAlign w:val="center"/>
          </w:tcPr>
          <w:p w:rsidR="000A0D1D" w:rsidRPr="006745CB" w:rsidRDefault="007370F3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40%</w:t>
            </w:r>
          </w:p>
        </w:tc>
        <w:tc>
          <w:tcPr>
            <w:tcW w:w="2262" w:type="dxa"/>
          </w:tcPr>
          <w:p w:rsidR="000A0D1D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920646" w:rsidRPr="006745CB" w:rsidRDefault="0086437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0%</w:t>
            </w:r>
          </w:p>
        </w:tc>
      </w:tr>
      <w:tr w:rsidR="000A0D1D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A0D1D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GLCM + Run-Length Matrix</w:t>
            </w:r>
          </w:p>
        </w:tc>
        <w:tc>
          <w:tcPr>
            <w:tcW w:w="2397" w:type="dxa"/>
            <w:vAlign w:val="center"/>
          </w:tcPr>
          <w:p w:rsidR="000A0D1D" w:rsidRPr="006745CB" w:rsidRDefault="003E5CF4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76%</w:t>
            </w:r>
          </w:p>
        </w:tc>
        <w:tc>
          <w:tcPr>
            <w:tcW w:w="2262" w:type="dxa"/>
            <w:vAlign w:val="center"/>
          </w:tcPr>
          <w:p w:rsidR="000A0D1D" w:rsidRPr="006745CB" w:rsidRDefault="001273FC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40%</w:t>
            </w:r>
          </w:p>
        </w:tc>
        <w:tc>
          <w:tcPr>
            <w:tcW w:w="2262" w:type="dxa"/>
          </w:tcPr>
          <w:p w:rsidR="00920646" w:rsidRDefault="00920646" w:rsidP="00920646">
            <w:pP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  <w:p w:rsidR="00920646" w:rsidRPr="006745CB" w:rsidRDefault="00920646" w:rsidP="00920646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t>64%</w:t>
            </w:r>
          </w:p>
        </w:tc>
      </w:tr>
      <w:tr w:rsidR="000A0D1D" w:rsidTr="00DF169D">
        <w:trPr>
          <w:trHeight w:val="566"/>
          <w:jc w:val="center"/>
        </w:trPr>
        <w:tc>
          <w:tcPr>
            <w:tcW w:w="3366" w:type="dxa"/>
            <w:shd w:val="clear" w:color="auto" w:fill="D9D9D9" w:themeFill="background1" w:themeFillShade="D9"/>
            <w:vAlign w:val="center"/>
          </w:tcPr>
          <w:p w:rsidR="000A0D1D" w:rsidRDefault="000A0D1D" w:rsidP="0006177A">
            <w:pPr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</w:rPr>
              <w:t>SIFT (Bonus)</w:t>
            </w:r>
          </w:p>
        </w:tc>
        <w:tc>
          <w:tcPr>
            <w:tcW w:w="2397" w:type="dxa"/>
            <w:vAlign w:val="center"/>
          </w:tcPr>
          <w:p w:rsidR="000A0D1D" w:rsidRPr="006745CB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2262" w:type="dxa"/>
            <w:vAlign w:val="center"/>
          </w:tcPr>
          <w:p w:rsidR="000A0D1D" w:rsidRPr="006745CB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  <w:tc>
          <w:tcPr>
            <w:tcW w:w="2262" w:type="dxa"/>
          </w:tcPr>
          <w:p w:rsidR="000A0D1D" w:rsidRPr="006745CB" w:rsidRDefault="000A0D1D" w:rsidP="00A86128">
            <w:pPr>
              <w:jc w:val="center"/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</w:pPr>
          </w:p>
        </w:tc>
      </w:tr>
    </w:tbl>
    <w:p w:rsidR="0006177A" w:rsidRPr="00DF1719" w:rsidRDefault="0006177A" w:rsidP="0006177A">
      <w:pPr>
        <w:rPr>
          <w:rFonts w:ascii="Times New Roman" w:hAnsi="Times New Roman" w:cs="Times New Roman"/>
          <w:sz w:val="24"/>
          <w:szCs w:val="24"/>
        </w:rPr>
      </w:pPr>
    </w:p>
    <w:p w:rsidR="0006177A" w:rsidRDefault="0006177A" w:rsidP="0006177A">
      <w:pPr>
        <w:pStyle w:val="Heading1"/>
        <w:numPr>
          <w:ilvl w:val="0"/>
          <w:numId w:val="7"/>
        </w:numPr>
        <w:tabs>
          <w:tab w:val="left" w:pos="540"/>
        </w:tabs>
        <w:ind w:left="360"/>
        <w:rPr>
          <w:rFonts w:eastAsia="MS Mincho"/>
          <w:b/>
          <w:bCs/>
          <w:sz w:val="28"/>
        </w:rPr>
      </w:pPr>
      <w:r>
        <w:rPr>
          <w:rFonts w:eastAsia="MS Mincho"/>
          <w:b/>
          <w:bCs/>
          <w:sz w:val="28"/>
        </w:rPr>
        <w:t>Conclusion</w:t>
      </w:r>
    </w:p>
    <w:p w:rsidR="00B64FD3" w:rsidRDefault="00B64FD3" w:rsidP="007E0EF5">
      <w:pPr>
        <w:jc w:val="both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B64FD3" w:rsidRPr="00B60B0C" w:rsidRDefault="00B64FD3" w:rsidP="007E0E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</w:t>
      </w:r>
      <w:r w:rsidR="009D0E26">
        <w:rPr>
          <w:rFonts w:ascii="Times New Roman" w:hAnsi="Times New Roman" w:cs="Times New Roman"/>
          <w:sz w:val="24"/>
          <w:szCs w:val="24"/>
        </w:rPr>
        <w:t xml:space="preserve">odified </w:t>
      </w:r>
      <w:proofErr w:type="spellStart"/>
      <w:r w:rsidR="009D0E26">
        <w:rPr>
          <w:rFonts w:ascii="Times New Roman" w:hAnsi="Times New Roman" w:cs="Times New Roman"/>
          <w:sz w:val="24"/>
          <w:szCs w:val="24"/>
        </w:rPr>
        <w:t>Knn</w:t>
      </w:r>
      <w:proofErr w:type="spellEnd"/>
      <w:r w:rsidR="009D0E26">
        <w:rPr>
          <w:rFonts w:ascii="Times New Roman" w:hAnsi="Times New Roman" w:cs="Times New Roman"/>
          <w:sz w:val="24"/>
          <w:szCs w:val="24"/>
        </w:rPr>
        <w:t xml:space="preserve"> has the highest Accuracy </w:t>
      </w:r>
      <w:proofErr w:type="gramStart"/>
      <w:r w:rsidR="009D0E26">
        <w:rPr>
          <w:rFonts w:ascii="Times New Roman" w:hAnsi="Times New Roman" w:cs="Times New Roman"/>
          <w:sz w:val="24"/>
          <w:szCs w:val="24"/>
        </w:rPr>
        <w:t>among  classification</w:t>
      </w:r>
      <w:proofErr w:type="gramEnd"/>
      <w:r w:rsidR="009D0E26">
        <w:rPr>
          <w:rFonts w:ascii="Times New Roman" w:hAnsi="Times New Roman" w:cs="Times New Roman"/>
          <w:sz w:val="24"/>
          <w:szCs w:val="24"/>
        </w:rPr>
        <w:t xml:space="preserve"> algorithms .</w:t>
      </w:r>
    </w:p>
    <w:sectPr w:rsidR="00B64FD3" w:rsidRPr="00B60B0C" w:rsidSect="00187219">
      <w:headerReference w:type="default" r:id="rId9"/>
      <w:footerReference w:type="default" r:id="rId10"/>
      <w:pgSz w:w="12240" w:h="15840"/>
      <w:pgMar w:top="1080" w:right="900" w:bottom="900" w:left="99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B11C6" w:rsidRDefault="008B11C6" w:rsidP="007A50A4">
      <w:pPr>
        <w:spacing w:after="0" w:line="240" w:lineRule="auto"/>
      </w:pPr>
      <w:r>
        <w:separator/>
      </w:r>
    </w:p>
  </w:endnote>
  <w:endnote w:type="continuationSeparator" w:id="0">
    <w:p w:rsidR="008B11C6" w:rsidRDefault="008B11C6" w:rsidP="007A5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02116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A81BB0" w:rsidRDefault="007F4F3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 w:rsidR="0009695C">
          <w:instrText xml:space="preserve"> PAGE   \* MERGEFORMAT </w:instrText>
        </w:r>
        <w:r>
          <w:fldChar w:fldCharType="separate"/>
        </w:r>
        <w:r w:rsidR="009978A4">
          <w:rPr>
            <w:noProof/>
          </w:rPr>
          <w:t>1</w:t>
        </w:r>
        <w:r>
          <w:rPr>
            <w:noProof/>
          </w:rPr>
          <w:fldChar w:fldCharType="end"/>
        </w:r>
        <w:r w:rsidR="00A81BB0">
          <w:t xml:space="preserve"> | </w:t>
        </w:r>
        <w:r w:rsidR="00A81BB0">
          <w:rPr>
            <w:color w:val="7F7F7F" w:themeColor="background1" w:themeShade="7F"/>
            <w:spacing w:val="60"/>
          </w:rPr>
          <w:t>Page</w:t>
        </w:r>
      </w:p>
    </w:sdtContent>
  </w:sdt>
  <w:p w:rsidR="00A81BB0" w:rsidRDefault="00A81BB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B11C6" w:rsidRDefault="008B11C6" w:rsidP="007A50A4">
      <w:pPr>
        <w:spacing w:after="0" w:line="240" w:lineRule="auto"/>
      </w:pPr>
      <w:r>
        <w:separator/>
      </w:r>
    </w:p>
  </w:footnote>
  <w:footnote w:type="continuationSeparator" w:id="0">
    <w:p w:rsidR="008B11C6" w:rsidRDefault="008B11C6" w:rsidP="007A5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Borders>
        <w:bottom w:val="single" w:sz="18" w:space="0" w:color="808080" w:themeColor="background1" w:themeShade="80"/>
        <w:insideV w:val="single" w:sz="18" w:space="0" w:color="808080" w:themeColor="background1" w:themeShade="80"/>
      </w:tblBorders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8935"/>
      <w:gridCol w:w="1645"/>
    </w:tblGrid>
    <w:tr w:rsidR="00A81BB0" w:rsidRPr="007A50A4" w:rsidTr="00E47A69">
      <w:trPr>
        <w:trHeight w:val="288"/>
      </w:trPr>
      <w:sdt>
        <w:sdtPr>
          <w:rPr>
            <w:rFonts w:ascii="Times New Roman" w:hAnsi="Times New Roman" w:cs="Times New Roman"/>
            <w:b/>
            <w:bCs/>
            <w:i/>
            <w:iCs/>
            <w:color w:val="FF0000"/>
            <w:sz w:val="24"/>
            <w:szCs w:val="20"/>
            <w:lang w:val="tr-TR" w:eastAsia="tr-TR"/>
          </w:rPr>
          <w:alias w:val="Title"/>
          <w:id w:val="77761602"/>
          <w:placeholder>
            <w:docPart w:val="DA06BD7BD622431599ECB7121D5CAA4E"/>
          </w:placeholder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8935" w:type="dxa"/>
            </w:tcPr>
            <w:p w:rsidR="00A81BB0" w:rsidRPr="007A50A4" w:rsidRDefault="00952CFE" w:rsidP="00634EC7">
              <w:pPr>
                <w:pStyle w:val="Header"/>
                <w:jc w:val="right"/>
                <w:rPr>
                  <w:rFonts w:asciiTheme="majorHAnsi" w:eastAsiaTheme="majorEastAsia" w:hAnsiTheme="majorHAnsi" w:cstheme="majorBidi"/>
                  <w:sz w:val="28"/>
                  <w:szCs w:val="36"/>
                </w:rPr>
              </w:pPr>
              <w:r w:rsidRPr="00952CFE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  <w:lang w:val="tr-TR" w:eastAsia="tr-TR"/>
                </w:rPr>
                <w:t xml:space="preserve">Object Detection </w:t>
              </w:r>
              <w:r w:rsidR="00634EC7">
                <w:rPr>
                  <w:rFonts w:ascii="Times New Roman" w:hAnsi="Times New Roman" w:cs="Times New Roman"/>
                  <w:b/>
                  <w:bCs/>
                  <w:i/>
                  <w:iCs/>
                  <w:color w:val="FF0000"/>
                  <w:sz w:val="24"/>
                  <w:szCs w:val="20"/>
                  <w:lang w:val="tr-TR" w:eastAsia="tr-TR"/>
                </w:rPr>
                <w:t>and Recognition</w:t>
              </w:r>
            </w:p>
          </w:tc>
        </w:sdtContent>
      </w:sdt>
      <w:tc>
        <w:tcPr>
          <w:tcW w:w="1645" w:type="dxa"/>
        </w:tcPr>
        <w:p w:rsidR="00A81BB0" w:rsidRPr="007A50A4" w:rsidRDefault="00A81BB0" w:rsidP="00333116">
          <w:pPr>
            <w:pStyle w:val="Header"/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</w:pPr>
          <w:r>
            <w:rPr>
              <w:rFonts w:asciiTheme="majorHAnsi" w:eastAsiaTheme="majorEastAsia" w:hAnsiTheme="majorHAnsi" w:cstheme="majorBidi"/>
              <w:b/>
              <w:bCs/>
              <w:color w:val="4F81BD" w:themeColor="accent1"/>
              <w:sz w:val="28"/>
              <w:szCs w:val="36"/>
            </w:rPr>
            <w:t>[Team no.]</w:t>
          </w:r>
        </w:p>
      </w:tc>
    </w:tr>
  </w:tbl>
  <w:p w:rsidR="00A81BB0" w:rsidRPr="007A50A4" w:rsidRDefault="00A81BB0">
    <w:pPr>
      <w:pStyle w:val="Header"/>
      <w:rPr>
        <w:sz w:val="1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D795A7E"/>
    <w:multiLevelType w:val="hybridMultilevel"/>
    <w:tmpl w:val="5C8CF8BC"/>
    <w:lvl w:ilvl="0" w:tplc="8FB0F39A">
      <w:start w:val="1"/>
      <w:numFmt w:val="upperRoman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35A720C"/>
    <w:multiLevelType w:val="hybridMultilevel"/>
    <w:tmpl w:val="90523A78"/>
    <w:lvl w:ilvl="0" w:tplc="0804CDE6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4189603E"/>
    <w:multiLevelType w:val="multilevel"/>
    <w:tmpl w:val="85907AB4"/>
    <w:lvl w:ilvl="0">
      <w:start w:val="1"/>
      <w:numFmt w:val="upperRoman"/>
      <w:pStyle w:val="Heading1"/>
      <w:lvlText w:val="%1."/>
      <w:lvlJc w:val="center"/>
      <w:pPr>
        <w:tabs>
          <w:tab w:val="num" w:pos="3294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Heading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4">
    <w:nsid w:val="44082C90"/>
    <w:multiLevelType w:val="hybridMultilevel"/>
    <w:tmpl w:val="33B65C1C"/>
    <w:lvl w:ilvl="0" w:tplc="DFBCC182">
      <w:start w:val="1"/>
      <w:numFmt w:val="decimal"/>
      <w:lvlText w:val="Tria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CE171EF"/>
    <w:multiLevelType w:val="hybridMultilevel"/>
    <w:tmpl w:val="4B406A92"/>
    <w:lvl w:ilvl="0" w:tplc="7CDA1F04">
      <w:start w:val="1"/>
      <w:numFmt w:val="decimal"/>
      <w:lvlText w:val="Model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4"/>
  </w:num>
  <w:num w:numId="6">
    <w:abstractNumId w:val="5"/>
  </w:num>
  <w:num w:numId="7">
    <w:abstractNumId w:val="0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oNotDisplayPageBoundarie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EyNLAwtjA1MjA1MjJT0lEKTi0uzszPAykwrAUA0pZ1+ywAAAA="/>
  </w:docVars>
  <w:rsids>
    <w:rsidRoot w:val="005D1C8F"/>
    <w:rsid w:val="0006177A"/>
    <w:rsid w:val="0006457E"/>
    <w:rsid w:val="00067640"/>
    <w:rsid w:val="000733E3"/>
    <w:rsid w:val="0009695C"/>
    <w:rsid w:val="000A0D1D"/>
    <w:rsid w:val="000A78EE"/>
    <w:rsid w:val="001101D6"/>
    <w:rsid w:val="00114E72"/>
    <w:rsid w:val="001160A1"/>
    <w:rsid w:val="001170C0"/>
    <w:rsid w:val="001273FC"/>
    <w:rsid w:val="00141323"/>
    <w:rsid w:val="0017543A"/>
    <w:rsid w:val="00187219"/>
    <w:rsid w:val="00223908"/>
    <w:rsid w:val="00232D14"/>
    <w:rsid w:val="0024022D"/>
    <w:rsid w:val="002A0DF4"/>
    <w:rsid w:val="002A2B62"/>
    <w:rsid w:val="002C4B7C"/>
    <w:rsid w:val="002E03BE"/>
    <w:rsid w:val="00310E51"/>
    <w:rsid w:val="00333116"/>
    <w:rsid w:val="003614B1"/>
    <w:rsid w:val="00373CB0"/>
    <w:rsid w:val="00376732"/>
    <w:rsid w:val="003A606B"/>
    <w:rsid w:val="003E5253"/>
    <w:rsid w:val="003E5CF4"/>
    <w:rsid w:val="003F4CCE"/>
    <w:rsid w:val="003F6B6C"/>
    <w:rsid w:val="004032AD"/>
    <w:rsid w:val="0043239E"/>
    <w:rsid w:val="00445D51"/>
    <w:rsid w:val="004622D2"/>
    <w:rsid w:val="00464C31"/>
    <w:rsid w:val="004652C0"/>
    <w:rsid w:val="00480902"/>
    <w:rsid w:val="004B0EA1"/>
    <w:rsid w:val="004B4A67"/>
    <w:rsid w:val="004F43AE"/>
    <w:rsid w:val="00525775"/>
    <w:rsid w:val="00526F6D"/>
    <w:rsid w:val="00572369"/>
    <w:rsid w:val="0058429B"/>
    <w:rsid w:val="005A2443"/>
    <w:rsid w:val="005A5AA8"/>
    <w:rsid w:val="005D1C8F"/>
    <w:rsid w:val="005D456B"/>
    <w:rsid w:val="005E45DB"/>
    <w:rsid w:val="005E4A11"/>
    <w:rsid w:val="00634EC7"/>
    <w:rsid w:val="00643EB8"/>
    <w:rsid w:val="0066116D"/>
    <w:rsid w:val="006C0420"/>
    <w:rsid w:val="006D56AC"/>
    <w:rsid w:val="006E5519"/>
    <w:rsid w:val="006F25FF"/>
    <w:rsid w:val="006F396B"/>
    <w:rsid w:val="00706BAB"/>
    <w:rsid w:val="00707592"/>
    <w:rsid w:val="00713DE5"/>
    <w:rsid w:val="007370F3"/>
    <w:rsid w:val="00764984"/>
    <w:rsid w:val="00776195"/>
    <w:rsid w:val="007A50A4"/>
    <w:rsid w:val="007C6AFF"/>
    <w:rsid w:val="007D6B20"/>
    <w:rsid w:val="007E0EF5"/>
    <w:rsid w:val="007E57F7"/>
    <w:rsid w:val="007E68F3"/>
    <w:rsid w:val="007E7841"/>
    <w:rsid w:val="007F4F39"/>
    <w:rsid w:val="00814398"/>
    <w:rsid w:val="00862FC3"/>
    <w:rsid w:val="0086437D"/>
    <w:rsid w:val="008701C3"/>
    <w:rsid w:val="008706C4"/>
    <w:rsid w:val="008B11C6"/>
    <w:rsid w:val="008C2D6B"/>
    <w:rsid w:val="00920646"/>
    <w:rsid w:val="0092236C"/>
    <w:rsid w:val="00952C4A"/>
    <w:rsid w:val="00952CFE"/>
    <w:rsid w:val="00955AE2"/>
    <w:rsid w:val="009616DF"/>
    <w:rsid w:val="00982B69"/>
    <w:rsid w:val="00985B2F"/>
    <w:rsid w:val="009978A4"/>
    <w:rsid w:val="009D0E26"/>
    <w:rsid w:val="009E23F0"/>
    <w:rsid w:val="009F3DDE"/>
    <w:rsid w:val="00A13A2E"/>
    <w:rsid w:val="00A278F9"/>
    <w:rsid w:val="00A45DB6"/>
    <w:rsid w:val="00A60CFD"/>
    <w:rsid w:val="00A636E1"/>
    <w:rsid w:val="00A676F6"/>
    <w:rsid w:val="00A81BB0"/>
    <w:rsid w:val="00A96414"/>
    <w:rsid w:val="00B60B0C"/>
    <w:rsid w:val="00B64FD3"/>
    <w:rsid w:val="00B710F9"/>
    <w:rsid w:val="00B95B1D"/>
    <w:rsid w:val="00BB5C5A"/>
    <w:rsid w:val="00BB6C88"/>
    <w:rsid w:val="00BF7273"/>
    <w:rsid w:val="00C31361"/>
    <w:rsid w:val="00CF7A10"/>
    <w:rsid w:val="00D01376"/>
    <w:rsid w:val="00D2028C"/>
    <w:rsid w:val="00D44D25"/>
    <w:rsid w:val="00D80E45"/>
    <w:rsid w:val="00DD204D"/>
    <w:rsid w:val="00DE590C"/>
    <w:rsid w:val="00DF169D"/>
    <w:rsid w:val="00DF7289"/>
    <w:rsid w:val="00DF7BC5"/>
    <w:rsid w:val="00E14EFD"/>
    <w:rsid w:val="00E3740A"/>
    <w:rsid w:val="00E47A69"/>
    <w:rsid w:val="00E726A1"/>
    <w:rsid w:val="00EA1387"/>
    <w:rsid w:val="00EA78A4"/>
    <w:rsid w:val="00EF1290"/>
    <w:rsid w:val="00EF63B8"/>
    <w:rsid w:val="00F411F5"/>
    <w:rsid w:val="00F44BF3"/>
    <w:rsid w:val="00F6526B"/>
    <w:rsid w:val="00F7304A"/>
    <w:rsid w:val="00FB5BF2"/>
    <w:rsid w:val="00FB703C"/>
    <w:rsid w:val="00FC0EC2"/>
    <w:rsid w:val="00FD6E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4D25"/>
  </w:style>
  <w:style w:type="paragraph" w:styleId="Heading1">
    <w:name w:val="heading 1"/>
    <w:basedOn w:val="Normal"/>
    <w:next w:val="Normal"/>
    <w:link w:val="Heading1Char"/>
    <w:uiPriority w:val="99"/>
    <w:qFormat/>
    <w:rsid w:val="00A45DB6"/>
    <w:pPr>
      <w:keepNext/>
      <w:keepLines/>
      <w:numPr>
        <w:numId w:val="1"/>
      </w:numPr>
      <w:tabs>
        <w:tab w:val="left" w:pos="216"/>
      </w:tabs>
      <w:spacing w:before="160" w:after="80" w:line="240" w:lineRule="auto"/>
      <w:jc w:val="center"/>
      <w:outlineLvl w:val="0"/>
    </w:pPr>
    <w:rPr>
      <w:rFonts w:ascii="Times New Roman" w:eastAsia="Times New Roman" w:hAnsi="Times New Roman" w:cs="Times New Roman"/>
      <w:smallCaps/>
      <w:noProof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9"/>
    <w:qFormat/>
    <w:rsid w:val="00A45DB6"/>
    <w:pPr>
      <w:keepNext/>
      <w:keepLines/>
      <w:numPr>
        <w:ilvl w:val="1"/>
        <w:numId w:val="1"/>
      </w:numPr>
      <w:spacing w:before="120" w:after="60" w:line="240" w:lineRule="auto"/>
      <w:outlineLvl w:val="1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9"/>
    <w:qFormat/>
    <w:rsid w:val="00A45DB6"/>
    <w:pPr>
      <w:numPr>
        <w:ilvl w:val="2"/>
        <w:numId w:val="1"/>
      </w:numPr>
      <w:spacing w:after="0" w:line="240" w:lineRule="exact"/>
      <w:ind w:firstLine="288"/>
      <w:jc w:val="both"/>
      <w:outlineLvl w:val="2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A45DB6"/>
    <w:pPr>
      <w:numPr>
        <w:ilvl w:val="3"/>
        <w:numId w:val="1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50A4"/>
  </w:style>
  <w:style w:type="paragraph" w:styleId="Footer">
    <w:name w:val="footer"/>
    <w:basedOn w:val="Normal"/>
    <w:link w:val="FooterChar"/>
    <w:uiPriority w:val="99"/>
    <w:unhideWhenUsed/>
    <w:rsid w:val="007A5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50A4"/>
  </w:style>
  <w:style w:type="paragraph" w:styleId="BalloonText">
    <w:name w:val="Balloon Text"/>
    <w:basedOn w:val="Normal"/>
    <w:link w:val="BalloonTextChar"/>
    <w:uiPriority w:val="99"/>
    <w:semiHidden/>
    <w:unhideWhenUsed/>
    <w:rsid w:val="007A50A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50A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F7273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9"/>
    <w:rsid w:val="00A45DB6"/>
    <w:rPr>
      <w:rFonts w:ascii="Times New Roman" w:eastAsia="Times New Roman" w:hAnsi="Times New Roman" w:cs="Times New Roman"/>
      <w:smallCaps/>
      <w:noProof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9"/>
    <w:rsid w:val="00A45DB6"/>
    <w:rPr>
      <w:rFonts w:ascii="Times New Roman" w:eastAsia="MS Mincho" w:hAnsi="Times New Roman" w:cs="Times New Roman"/>
      <w:i/>
      <w:iCs/>
      <w:noProof/>
      <w:sz w:val="20"/>
      <w:szCs w:val="20"/>
    </w:rPr>
  </w:style>
  <w:style w:type="paragraph" w:customStyle="1" w:styleId="bulletlist">
    <w:name w:val="bullet list"/>
    <w:rsid w:val="00D80E45"/>
    <w:pPr>
      <w:numPr>
        <w:numId w:val="2"/>
      </w:numPr>
      <w:tabs>
        <w:tab w:val="clear" w:pos="648"/>
        <w:tab w:val="left" w:pos="288"/>
      </w:tabs>
      <w:spacing w:after="120" w:line="228" w:lineRule="auto"/>
      <w:ind w:left="576" w:hanging="288"/>
      <w:jc w:val="both"/>
    </w:pPr>
    <w:rPr>
      <w:rFonts w:ascii="Times New Roman" w:eastAsia="MS Mincho" w:hAnsi="Times New Roman" w:cs="Times New Roman"/>
      <w:spacing w:val="-1"/>
      <w:sz w:val="20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D80E4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80E45"/>
  </w:style>
  <w:style w:type="paragraph" w:styleId="ListParagraph">
    <w:name w:val="List Paragraph"/>
    <w:basedOn w:val="Normal"/>
    <w:uiPriority w:val="34"/>
    <w:qFormat/>
    <w:rsid w:val="002A0DF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DA06BD7BD622431599ECB7121D5CAA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9A1014-5687-42E6-BBBB-FE876FB393C4}"/>
      </w:docPartPr>
      <w:docPartBody>
        <w:p w:rsidR="00EE2281" w:rsidRDefault="00EE2281" w:rsidP="00EE2281">
          <w:pPr>
            <w:pStyle w:val="DA06BD7BD622431599ECB7121D5CAA4E"/>
          </w:pPr>
          <w:r>
            <w:rPr>
              <w:rFonts w:asciiTheme="majorHAnsi" w:eastAsiaTheme="majorEastAsia" w:hAnsiTheme="majorHAnsi" w:cstheme="majorBidi"/>
              <w:sz w:val="36"/>
              <w:szCs w:val="36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EE2281"/>
    <w:rsid w:val="00336ADF"/>
    <w:rsid w:val="00494123"/>
    <w:rsid w:val="005C271E"/>
    <w:rsid w:val="00675575"/>
    <w:rsid w:val="006C2869"/>
    <w:rsid w:val="006F53C9"/>
    <w:rsid w:val="0072462F"/>
    <w:rsid w:val="00927A02"/>
    <w:rsid w:val="00966BDC"/>
    <w:rsid w:val="00AA012A"/>
    <w:rsid w:val="00C872A8"/>
    <w:rsid w:val="00EE2281"/>
    <w:rsid w:val="00FA22E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A0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A06BD7BD622431599ECB7121D5CAA4E">
    <w:name w:val="DA06BD7BD622431599ECB7121D5CAA4E"/>
    <w:rsid w:val="00EE2281"/>
  </w:style>
  <w:style w:type="paragraph" w:customStyle="1" w:styleId="6653545D671E4D278DB28C1A1B688267">
    <w:name w:val="6653545D671E4D278DB28C1A1B688267"/>
    <w:rsid w:val="00EE2281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01</Words>
  <Characters>579</Characters>
  <Application>Microsoft Office Word</Application>
  <DocSecurity>0</DocSecurity>
  <Lines>4</Lines>
  <Paragraphs>1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bject Detection and Recognition</vt:lpstr>
      <vt:lpstr/>
    </vt:vector>
  </TitlesOfParts>
  <Company/>
  <LinksUpToDate>false</LinksUpToDate>
  <CharactersWithSpaces>6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 Detection and Recognition</dc:title>
  <dc:creator>MN</dc:creator>
  <cp:lastModifiedBy>abdallah</cp:lastModifiedBy>
  <cp:revision>3</cp:revision>
  <dcterms:created xsi:type="dcterms:W3CDTF">2017-12-23T16:11:00Z</dcterms:created>
  <dcterms:modified xsi:type="dcterms:W3CDTF">2017-12-23T18:27:00Z</dcterms:modified>
</cp:coreProperties>
</file>